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page" w:tblpX="1" w:tblpY="1"/>
        <w:tblW w:w="19320" w:type="dxa"/>
        <w:tblLook w:val="04A0" w:firstRow="1" w:lastRow="0" w:firstColumn="1" w:lastColumn="0" w:noHBand="0" w:noVBand="1"/>
      </w:tblPr>
      <w:tblGrid>
        <w:gridCol w:w="2415"/>
        <w:gridCol w:w="2415"/>
        <w:gridCol w:w="2415"/>
        <w:gridCol w:w="2415"/>
        <w:gridCol w:w="2415"/>
        <w:gridCol w:w="2415"/>
        <w:gridCol w:w="2415"/>
        <w:gridCol w:w="2415"/>
      </w:tblGrid>
      <w:tr w:rsidR="00D17A2A" w14:paraId="6A69AAF0" w14:textId="77777777" w:rsidTr="00D17A2A">
        <w:trPr>
          <w:trHeight w:val="558"/>
        </w:trPr>
        <w:tc>
          <w:tcPr>
            <w:tcW w:w="2415" w:type="dxa"/>
          </w:tcPr>
          <w:p w14:paraId="26A17987" w14:textId="77777777" w:rsidR="00D17A2A" w:rsidRPr="00D17A2A" w:rsidRDefault="00D17A2A" w:rsidP="00D17A2A">
            <w:pPr>
              <w:jc w:val="center"/>
              <w:rPr>
                <w:b/>
                <w:bCs/>
              </w:rPr>
            </w:pPr>
            <w:proofErr w:type="spellStart"/>
            <w:r w:rsidRPr="00D17A2A">
              <w:rPr>
                <w:b/>
                <w:bCs/>
              </w:rPr>
              <w:t>Center</w:t>
            </w:r>
            <w:proofErr w:type="spellEnd"/>
            <w:r w:rsidRPr="00D17A2A">
              <w:rPr>
                <w:b/>
                <w:bCs/>
              </w:rPr>
              <w:t xml:space="preserve"> Name</w:t>
            </w:r>
          </w:p>
        </w:tc>
        <w:tc>
          <w:tcPr>
            <w:tcW w:w="2415" w:type="dxa"/>
          </w:tcPr>
          <w:p w14:paraId="1BBFF85A" w14:textId="77777777" w:rsidR="00D17A2A" w:rsidRPr="00D17A2A" w:rsidRDefault="00D17A2A" w:rsidP="00D17A2A">
            <w:pPr>
              <w:jc w:val="center"/>
              <w:rPr>
                <w:b/>
                <w:bCs/>
              </w:rPr>
            </w:pPr>
            <w:r w:rsidRPr="00D17A2A">
              <w:rPr>
                <w:b/>
                <w:bCs/>
              </w:rPr>
              <w:t>Address</w:t>
            </w:r>
          </w:p>
        </w:tc>
        <w:tc>
          <w:tcPr>
            <w:tcW w:w="2415" w:type="dxa"/>
          </w:tcPr>
          <w:p w14:paraId="2EA75309" w14:textId="509C29D4" w:rsidR="00D17A2A" w:rsidRPr="00D17A2A" w:rsidRDefault="00D17A2A" w:rsidP="00D17A2A">
            <w:pPr>
              <w:jc w:val="center"/>
              <w:rPr>
                <w:b/>
                <w:bCs/>
              </w:rPr>
            </w:pPr>
            <w:r w:rsidRPr="00D17A2A">
              <w:rPr>
                <w:b/>
                <w:bCs/>
              </w:rPr>
              <w:t>Latitude</w:t>
            </w:r>
          </w:p>
        </w:tc>
        <w:tc>
          <w:tcPr>
            <w:tcW w:w="2415" w:type="dxa"/>
          </w:tcPr>
          <w:p w14:paraId="64295EE7" w14:textId="77777777" w:rsidR="00D17A2A" w:rsidRPr="00D17A2A" w:rsidRDefault="00D17A2A" w:rsidP="00D17A2A">
            <w:pPr>
              <w:jc w:val="center"/>
              <w:rPr>
                <w:b/>
                <w:bCs/>
              </w:rPr>
            </w:pPr>
            <w:r w:rsidRPr="00D17A2A">
              <w:rPr>
                <w:b/>
                <w:bCs/>
              </w:rPr>
              <w:t>Longitude</w:t>
            </w:r>
          </w:p>
        </w:tc>
        <w:tc>
          <w:tcPr>
            <w:tcW w:w="2415" w:type="dxa"/>
          </w:tcPr>
          <w:p w14:paraId="222AAD92" w14:textId="77777777" w:rsidR="00D17A2A" w:rsidRPr="00D17A2A" w:rsidRDefault="00D17A2A" w:rsidP="00D17A2A">
            <w:pPr>
              <w:jc w:val="center"/>
              <w:rPr>
                <w:b/>
                <w:bCs/>
              </w:rPr>
            </w:pPr>
            <w:r w:rsidRPr="00D17A2A">
              <w:rPr>
                <w:b/>
                <w:bCs/>
              </w:rPr>
              <w:t>Country</w:t>
            </w:r>
          </w:p>
        </w:tc>
        <w:tc>
          <w:tcPr>
            <w:tcW w:w="2415" w:type="dxa"/>
          </w:tcPr>
          <w:p w14:paraId="5A5171DC" w14:textId="77777777" w:rsidR="00D17A2A" w:rsidRPr="00D17A2A" w:rsidRDefault="00D17A2A" w:rsidP="00D17A2A">
            <w:pPr>
              <w:rPr>
                <w:b/>
                <w:bCs/>
              </w:rPr>
            </w:pPr>
          </w:p>
        </w:tc>
        <w:tc>
          <w:tcPr>
            <w:tcW w:w="2415" w:type="dxa"/>
          </w:tcPr>
          <w:p w14:paraId="0189EB21" w14:textId="77777777" w:rsidR="00D17A2A" w:rsidRPr="00D17A2A" w:rsidRDefault="00D17A2A" w:rsidP="00D17A2A">
            <w:pPr>
              <w:rPr>
                <w:b/>
                <w:bCs/>
              </w:rPr>
            </w:pPr>
          </w:p>
        </w:tc>
        <w:tc>
          <w:tcPr>
            <w:tcW w:w="2415" w:type="dxa"/>
          </w:tcPr>
          <w:p w14:paraId="230DFB2D" w14:textId="77777777" w:rsidR="00D17A2A" w:rsidRDefault="00D17A2A" w:rsidP="00D17A2A"/>
        </w:tc>
      </w:tr>
      <w:tr w:rsidR="00D17A2A" w14:paraId="47A49850" w14:textId="77777777" w:rsidTr="00D17A2A">
        <w:trPr>
          <w:trHeight w:val="279"/>
        </w:trPr>
        <w:tc>
          <w:tcPr>
            <w:tcW w:w="2415" w:type="dxa"/>
          </w:tcPr>
          <w:p w14:paraId="4F9CAE71" w14:textId="6098A918" w:rsidR="00D17A2A" w:rsidRPr="00D17A2A" w:rsidRDefault="00D17A2A" w:rsidP="00D17A2A">
            <w:r w:rsidRPr="00D17A2A">
              <w:t xml:space="preserve">Avatar </w:t>
            </w:r>
            <w:proofErr w:type="spellStart"/>
            <w:r w:rsidRPr="00D17A2A">
              <w:t>Meher</w:t>
            </w:r>
            <w:proofErr w:type="spellEnd"/>
            <w:r w:rsidRPr="00D17A2A">
              <w:t xml:space="preserve"> Baba Hyderabad </w:t>
            </w:r>
            <w:proofErr w:type="spellStart"/>
            <w:r w:rsidRPr="00D17A2A">
              <w:t>Center</w:t>
            </w:r>
            <w:proofErr w:type="spellEnd"/>
          </w:p>
          <w:p w14:paraId="72CFAA5D" w14:textId="61787307" w:rsidR="00D17A2A" w:rsidRDefault="00D17A2A" w:rsidP="00D17A2A">
            <w:proofErr w:type="gramStart"/>
            <w:r>
              <w:t>( Jubilee</w:t>
            </w:r>
            <w:proofErr w:type="gramEnd"/>
            <w:r>
              <w:t xml:space="preserve"> Hills )</w:t>
            </w:r>
          </w:p>
        </w:tc>
        <w:tc>
          <w:tcPr>
            <w:tcW w:w="2415" w:type="dxa"/>
          </w:tcPr>
          <w:p w14:paraId="0522F20B" w14:textId="77777777" w:rsidR="00D17A2A" w:rsidRDefault="00D17A2A" w:rsidP="00D17A2A">
            <w:r>
              <w:t xml:space="preserve">End of Road No. 36, </w:t>
            </w:r>
          </w:p>
          <w:p w14:paraId="28AC46FF" w14:textId="77777777" w:rsidR="00D17A2A" w:rsidRDefault="00D17A2A" w:rsidP="00D17A2A">
            <w:r>
              <w:t>Sarojini Naidu Nagar,</w:t>
            </w:r>
          </w:p>
          <w:p w14:paraId="742C648C" w14:textId="77777777" w:rsidR="00D17A2A" w:rsidRDefault="00D17A2A" w:rsidP="00D17A2A">
            <w:r>
              <w:t>Near Madhapur,</w:t>
            </w:r>
          </w:p>
          <w:p w14:paraId="23C7ACF8" w14:textId="661A4CBD" w:rsidR="00D17A2A" w:rsidRDefault="00D17A2A" w:rsidP="00D17A2A">
            <w:r>
              <w:t>Hyderabad</w:t>
            </w:r>
          </w:p>
        </w:tc>
        <w:tc>
          <w:tcPr>
            <w:tcW w:w="2415" w:type="dxa"/>
          </w:tcPr>
          <w:p w14:paraId="3E43713F" w14:textId="77777777" w:rsidR="00D17A2A" w:rsidRDefault="00D17A2A" w:rsidP="00D17A2A"/>
        </w:tc>
        <w:tc>
          <w:tcPr>
            <w:tcW w:w="2415" w:type="dxa"/>
          </w:tcPr>
          <w:p w14:paraId="3C5C5ED8" w14:textId="77777777" w:rsidR="00D17A2A" w:rsidRDefault="00D17A2A" w:rsidP="00D17A2A"/>
        </w:tc>
        <w:tc>
          <w:tcPr>
            <w:tcW w:w="2415" w:type="dxa"/>
          </w:tcPr>
          <w:p w14:paraId="3EAF5FF5" w14:textId="3E44CCB8" w:rsidR="00D17A2A" w:rsidRDefault="00D17A2A" w:rsidP="00D17A2A">
            <w:r>
              <w:t>India</w:t>
            </w:r>
          </w:p>
        </w:tc>
        <w:tc>
          <w:tcPr>
            <w:tcW w:w="2415" w:type="dxa"/>
          </w:tcPr>
          <w:p w14:paraId="69010B86" w14:textId="77777777" w:rsidR="00D17A2A" w:rsidRDefault="00D17A2A" w:rsidP="00D17A2A"/>
        </w:tc>
        <w:tc>
          <w:tcPr>
            <w:tcW w:w="2415" w:type="dxa"/>
          </w:tcPr>
          <w:p w14:paraId="6824057E" w14:textId="77777777" w:rsidR="00D17A2A" w:rsidRDefault="00D17A2A" w:rsidP="00D17A2A"/>
        </w:tc>
        <w:tc>
          <w:tcPr>
            <w:tcW w:w="2415" w:type="dxa"/>
          </w:tcPr>
          <w:p w14:paraId="48F3AF9B" w14:textId="77777777" w:rsidR="00D17A2A" w:rsidRDefault="00D17A2A" w:rsidP="00D17A2A"/>
        </w:tc>
      </w:tr>
      <w:tr w:rsidR="00D17A2A" w14:paraId="31E45C1A" w14:textId="77777777" w:rsidTr="00D17A2A">
        <w:trPr>
          <w:trHeight w:val="295"/>
        </w:trPr>
        <w:tc>
          <w:tcPr>
            <w:tcW w:w="2415" w:type="dxa"/>
          </w:tcPr>
          <w:p w14:paraId="10740816" w14:textId="77777777" w:rsidR="00D17A2A" w:rsidRDefault="00D17A2A" w:rsidP="00D17A2A"/>
        </w:tc>
        <w:tc>
          <w:tcPr>
            <w:tcW w:w="2415" w:type="dxa"/>
          </w:tcPr>
          <w:p w14:paraId="4E66F15C" w14:textId="77777777" w:rsidR="00D17A2A" w:rsidRDefault="00D17A2A" w:rsidP="00D17A2A"/>
        </w:tc>
        <w:tc>
          <w:tcPr>
            <w:tcW w:w="2415" w:type="dxa"/>
          </w:tcPr>
          <w:p w14:paraId="5E462731" w14:textId="77777777" w:rsidR="00D17A2A" w:rsidRDefault="00D17A2A" w:rsidP="00D17A2A"/>
        </w:tc>
        <w:tc>
          <w:tcPr>
            <w:tcW w:w="2415" w:type="dxa"/>
          </w:tcPr>
          <w:p w14:paraId="445A7BA9" w14:textId="77777777" w:rsidR="00D17A2A" w:rsidRDefault="00D17A2A" w:rsidP="00D17A2A"/>
        </w:tc>
        <w:tc>
          <w:tcPr>
            <w:tcW w:w="2415" w:type="dxa"/>
          </w:tcPr>
          <w:p w14:paraId="5E46DBB5" w14:textId="77777777" w:rsidR="00D17A2A" w:rsidRDefault="00D17A2A" w:rsidP="00D17A2A"/>
        </w:tc>
        <w:tc>
          <w:tcPr>
            <w:tcW w:w="2415" w:type="dxa"/>
          </w:tcPr>
          <w:p w14:paraId="5F679C5F" w14:textId="77777777" w:rsidR="00D17A2A" w:rsidRDefault="00D17A2A" w:rsidP="00D17A2A"/>
        </w:tc>
        <w:tc>
          <w:tcPr>
            <w:tcW w:w="2415" w:type="dxa"/>
          </w:tcPr>
          <w:p w14:paraId="24E6DEC0" w14:textId="77777777" w:rsidR="00D17A2A" w:rsidRDefault="00D17A2A" w:rsidP="00D17A2A"/>
        </w:tc>
        <w:tc>
          <w:tcPr>
            <w:tcW w:w="2415" w:type="dxa"/>
          </w:tcPr>
          <w:p w14:paraId="47FC375A" w14:textId="77777777" w:rsidR="00D17A2A" w:rsidRDefault="00D17A2A" w:rsidP="00D17A2A"/>
        </w:tc>
      </w:tr>
      <w:tr w:rsidR="00D17A2A" w14:paraId="03B61B9B" w14:textId="77777777" w:rsidTr="00D17A2A">
        <w:trPr>
          <w:trHeight w:val="279"/>
        </w:trPr>
        <w:tc>
          <w:tcPr>
            <w:tcW w:w="2415" w:type="dxa"/>
          </w:tcPr>
          <w:p w14:paraId="20AE1435" w14:textId="77777777" w:rsidR="00D17A2A" w:rsidRDefault="00D17A2A" w:rsidP="00D17A2A"/>
        </w:tc>
        <w:tc>
          <w:tcPr>
            <w:tcW w:w="2415" w:type="dxa"/>
          </w:tcPr>
          <w:p w14:paraId="514A0906" w14:textId="77777777" w:rsidR="00D17A2A" w:rsidRDefault="00D17A2A" w:rsidP="00D17A2A"/>
        </w:tc>
        <w:tc>
          <w:tcPr>
            <w:tcW w:w="2415" w:type="dxa"/>
          </w:tcPr>
          <w:p w14:paraId="204907DE" w14:textId="77777777" w:rsidR="00D17A2A" w:rsidRDefault="00D17A2A" w:rsidP="00D17A2A"/>
        </w:tc>
        <w:tc>
          <w:tcPr>
            <w:tcW w:w="2415" w:type="dxa"/>
          </w:tcPr>
          <w:p w14:paraId="2CBF9D93" w14:textId="77777777" w:rsidR="00D17A2A" w:rsidRDefault="00D17A2A" w:rsidP="00D17A2A"/>
        </w:tc>
        <w:tc>
          <w:tcPr>
            <w:tcW w:w="2415" w:type="dxa"/>
          </w:tcPr>
          <w:p w14:paraId="4E0CE6A5" w14:textId="77777777" w:rsidR="00D17A2A" w:rsidRDefault="00D17A2A" w:rsidP="00D17A2A"/>
        </w:tc>
        <w:tc>
          <w:tcPr>
            <w:tcW w:w="2415" w:type="dxa"/>
          </w:tcPr>
          <w:p w14:paraId="5FF92467" w14:textId="77777777" w:rsidR="00D17A2A" w:rsidRDefault="00D17A2A" w:rsidP="00D17A2A"/>
        </w:tc>
        <w:tc>
          <w:tcPr>
            <w:tcW w:w="2415" w:type="dxa"/>
          </w:tcPr>
          <w:p w14:paraId="73F662CD" w14:textId="77777777" w:rsidR="00D17A2A" w:rsidRDefault="00D17A2A" w:rsidP="00D17A2A"/>
        </w:tc>
        <w:tc>
          <w:tcPr>
            <w:tcW w:w="2415" w:type="dxa"/>
          </w:tcPr>
          <w:p w14:paraId="4E393514" w14:textId="77777777" w:rsidR="00D17A2A" w:rsidRDefault="00D17A2A" w:rsidP="00D17A2A"/>
        </w:tc>
      </w:tr>
    </w:tbl>
    <w:p w14:paraId="0CA83582" w14:textId="77777777" w:rsidR="001967A7" w:rsidRDefault="001967A7">
      <w:bookmarkStart w:id="0" w:name="_GoBack"/>
      <w:bookmarkEnd w:id="0"/>
    </w:p>
    <w:sectPr w:rsidR="001967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0MjWysDQ1NTEyMzJS0lEKTi0uzszPAykwrAUAyiJdBSwAAAA="/>
  </w:docVars>
  <w:rsids>
    <w:rsidRoot w:val="001967A7"/>
    <w:rsid w:val="001967A7"/>
    <w:rsid w:val="00D17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58288"/>
  <w15:chartTrackingRefBased/>
  <w15:docId w15:val="{579F9740-2BA7-4E4B-B39C-528A0856E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17A2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7A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17A2A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D17A2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09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4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0</Words>
  <Characters>173</Characters>
  <DocSecurity>0</DocSecurity>
  <Lines>1</Lines>
  <Paragraphs>1</Paragraphs>
  <ScaleCrop>false</ScaleCrop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19-12-27T13:01:00Z</dcterms:created>
  <dcterms:modified xsi:type="dcterms:W3CDTF">2019-12-27T13:06:00Z</dcterms:modified>
</cp:coreProperties>
</file>